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04DA3F90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6725B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15CD25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15CB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</w:t>
      </w:r>
      <w:r w:rsidR="00091F9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ly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6725B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5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A9192" w14:textId="77777777" w:rsidR="00240434" w:rsidRDefault="00240434" w:rsidP="00C458D4">
      <w:r>
        <w:separator/>
      </w:r>
    </w:p>
  </w:endnote>
  <w:endnote w:type="continuationSeparator" w:id="0">
    <w:p w14:paraId="295C4422" w14:textId="77777777" w:rsidR="00240434" w:rsidRDefault="0024043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B2A81" w14:textId="77777777" w:rsidR="00240434" w:rsidRDefault="00240434" w:rsidP="00C458D4">
      <w:r>
        <w:separator/>
      </w:r>
    </w:p>
  </w:footnote>
  <w:footnote w:type="continuationSeparator" w:id="0">
    <w:p w14:paraId="03780F4C" w14:textId="77777777" w:rsidR="00240434" w:rsidRDefault="0024043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1F98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F2524"/>
    <w:rsid w:val="003054C6"/>
    <w:rsid w:val="00307EF3"/>
    <w:rsid w:val="00340C90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50160"/>
    <w:rsid w:val="006620B9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4A4B"/>
    <w:rsid w:val="00845D17"/>
    <w:rsid w:val="00847065"/>
    <w:rsid w:val="00847161"/>
    <w:rsid w:val="008500F4"/>
    <w:rsid w:val="00850835"/>
    <w:rsid w:val="00856B3E"/>
    <w:rsid w:val="008601D7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4B56"/>
    <w:rsid w:val="009C25B8"/>
    <w:rsid w:val="009C3210"/>
    <w:rsid w:val="009D141F"/>
    <w:rsid w:val="009E319D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E243D"/>
    <w:rsid w:val="00DE4CF2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1441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1399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10</cp:revision>
  <cp:lastPrinted>2023-03-06T23:20:00Z</cp:lastPrinted>
  <dcterms:created xsi:type="dcterms:W3CDTF">2022-05-21T05:49:00Z</dcterms:created>
  <dcterms:modified xsi:type="dcterms:W3CDTF">2024-07-25T17:44:00Z</dcterms:modified>
</cp:coreProperties>
</file>